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D57904">
      <w:pPr>
        <w:rPr>
          <w:rFonts w:cstheme="minorHAnsi"/>
        </w:rPr>
      </w:pPr>
    </w:p>
    <w:p w14:paraId="744B4C0A" w14:textId="0CB39E14" w:rsidR="00EE490F" w:rsidRPr="003B6DF4" w:rsidRDefault="00EE490F" w:rsidP="00D57904">
      <w:pPr>
        <w:jc w:val="both"/>
        <w:rPr>
          <w:rFonts w:cstheme="minorHAnsi"/>
        </w:rPr>
      </w:pPr>
    </w:p>
    <w:p w14:paraId="07B119F7" w14:textId="5E14FE73" w:rsidR="00EE490F" w:rsidRPr="003B6DF4" w:rsidRDefault="00EE490F" w:rsidP="00D57904">
      <w:pPr>
        <w:rPr>
          <w:rFonts w:cstheme="minorHAnsi"/>
        </w:rPr>
      </w:pPr>
    </w:p>
    <w:p w14:paraId="303DD5CC" w14:textId="7AFA83E7" w:rsidR="00EE490F" w:rsidRDefault="00EE490F" w:rsidP="00D57904">
      <w:pPr>
        <w:rPr>
          <w:rFonts w:cstheme="minorHAnsi"/>
        </w:rPr>
      </w:pPr>
    </w:p>
    <w:p w14:paraId="1A312285" w14:textId="77777777" w:rsidR="0006651A" w:rsidRDefault="0006651A" w:rsidP="00D57904">
      <w:pPr>
        <w:rPr>
          <w:rFonts w:cstheme="minorHAnsi"/>
        </w:rPr>
      </w:pPr>
    </w:p>
    <w:p w14:paraId="046557BB" w14:textId="77777777" w:rsidR="0006651A" w:rsidRPr="003B6DF4" w:rsidRDefault="0006651A" w:rsidP="00D57904">
      <w:pPr>
        <w:rPr>
          <w:rFonts w:cstheme="minorHAnsi"/>
        </w:rPr>
      </w:pPr>
    </w:p>
    <w:p w14:paraId="4F3FCE5F" w14:textId="49A119CD" w:rsidR="00EE490F" w:rsidRPr="003B6DF4" w:rsidRDefault="00EE490F" w:rsidP="00D57904">
      <w:pPr>
        <w:rPr>
          <w:rFonts w:cstheme="minorHAnsi"/>
        </w:rPr>
      </w:pPr>
    </w:p>
    <w:p w14:paraId="5DDCF57E" w14:textId="79D9F29E" w:rsidR="00EE490F" w:rsidRPr="003B6DF4" w:rsidRDefault="00EE490F" w:rsidP="00D57904">
      <w:pPr>
        <w:rPr>
          <w:rFonts w:cstheme="minorHAnsi"/>
        </w:rPr>
      </w:pPr>
    </w:p>
    <w:p w14:paraId="00C2BA98" w14:textId="1947F4F5" w:rsidR="00EE490F" w:rsidRPr="003B6DF4" w:rsidRDefault="00EE490F" w:rsidP="00D57904">
      <w:pPr>
        <w:rPr>
          <w:rFonts w:cstheme="minorHAnsi"/>
        </w:rPr>
      </w:pPr>
    </w:p>
    <w:p w14:paraId="53249601" w14:textId="77B0D899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0AAE9960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6"/>
                  <w:szCs w:val="20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Style1Char"/>
                </w:rPr>
              </w:sdtEndPr>
              <w:sdtContent>
                <w:sdt>
                  <w:sdtPr>
                    <w:rPr>
                      <w:rStyle w:val="Style1Char"/>
                      <w:sz w:val="26"/>
                      <w:szCs w:val="20"/>
                    </w:rPr>
                    <w:alias w:val="Course Title"/>
                    <w:tag w:val="Course Title"/>
                    <w:id w:val="-223450953"/>
                    <w:placeholder>
                      <w:docPart w:val="D3DC8272A7E5419AAA119737D374DCBA"/>
                    </w:placeholder>
                  </w:sdtPr>
                  <w:sdtEndPr>
                    <w:rPr>
                      <w:rStyle w:val="Style1Char"/>
                    </w:rPr>
                  </w:sdtEndPr>
                  <w:sdtContent>
                    <w:r w:rsidR="000A46E0" w:rsidRPr="008B55BC">
                      <w:rPr>
                        <w:rStyle w:val="Style1Char"/>
                        <w:sz w:val="26"/>
                        <w:szCs w:val="20"/>
                      </w:rPr>
                      <w:t>Machine Learning</w:t>
                    </w:r>
                    <w:r w:rsidR="008B55BC">
                      <w:rPr>
                        <w:rStyle w:val="Style1Char"/>
                        <w:sz w:val="26"/>
                        <w:szCs w:val="20"/>
                      </w:rPr>
                      <w:t xml:space="preserve"> 2</w:t>
                    </w:r>
                    <w:r w:rsidR="000A46E0" w:rsidRPr="008B55BC">
                      <w:rPr>
                        <w:rStyle w:val="Style1Char"/>
                        <w:sz w:val="26"/>
                        <w:szCs w:val="20"/>
                      </w:rPr>
                      <w:t xml:space="preserve"> </w:t>
                    </w:r>
                  </w:sdtContent>
                </w:sdt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ABB648B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717F73" w:rsidRPr="008B55BC">
              <w:rPr>
                <w:rStyle w:val="Style1Char"/>
                <w:sz w:val="26"/>
                <w:szCs w:val="20"/>
              </w:rPr>
              <w:t>STAT338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37E557D" w:rsidR="00D7486B" w:rsidRPr="003B6DF4" w:rsidRDefault="00D7486B" w:rsidP="000A46E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8B55BC" w:rsidRPr="00BA0133">
              <w:rPr>
                <w:rStyle w:val="Style1Char"/>
                <w:sz w:val="26"/>
                <w:szCs w:val="20"/>
              </w:rPr>
              <w:t xml:space="preserve">Statistics and </w:t>
            </w:r>
            <w:r w:rsidR="008B55BC">
              <w:rPr>
                <w:rStyle w:val="Style1Char"/>
                <w:sz w:val="26"/>
                <w:szCs w:val="20"/>
              </w:rPr>
              <w:t>D</w:t>
            </w:r>
            <w:r w:rsidR="008B55BC" w:rsidRPr="00BA0133">
              <w:rPr>
                <w:rStyle w:val="Style1Char"/>
                <w:sz w:val="26"/>
                <w:szCs w:val="20"/>
              </w:rPr>
              <w:t xml:space="preserve">ata </w:t>
            </w:r>
            <w:r w:rsidR="008B55BC">
              <w:rPr>
                <w:rStyle w:val="Style1Char"/>
                <w:sz w:val="26"/>
                <w:szCs w:val="20"/>
              </w:rPr>
              <w:t>S</w:t>
            </w:r>
            <w:r w:rsidR="008B55BC" w:rsidRPr="00BA0133">
              <w:rPr>
                <w:rStyle w:val="Style1Char"/>
                <w:sz w:val="26"/>
                <w:szCs w:val="20"/>
              </w:rPr>
              <w:t>cienc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15C57345" w:rsidR="00D7486B" w:rsidRPr="003B6DF4" w:rsidRDefault="00D7486B" w:rsidP="000A46E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0A46E0">
              <w:rPr>
                <w:rStyle w:val="Style1Char"/>
                <w:rFonts w:asciiTheme="minorHAnsi" w:hAnsiTheme="minorHAnsi" w:cstheme="minorHAnsi"/>
              </w:rPr>
              <w:t>Mathematic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0C04CCB" w:rsidR="00D7486B" w:rsidRPr="003B6DF4" w:rsidRDefault="00D7486B" w:rsidP="000A46E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0A46E0" w:rsidRPr="008B55BC">
              <w:rPr>
                <w:rStyle w:val="Style1Char"/>
                <w:sz w:val="26"/>
                <w:szCs w:val="20"/>
              </w:rPr>
              <w:t>Science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D0AA2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8B55BC">
              <w:rPr>
                <w:rStyle w:val="Style1Char"/>
                <w:sz w:val="26"/>
                <w:szCs w:val="20"/>
              </w:rPr>
              <w:t xml:space="preserve">:  </w:t>
            </w:r>
            <w:r w:rsidRPr="008B55BC">
              <w:rPr>
                <w:rStyle w:val="Style1Char"/>
                <w:sz w:val="26"/>
                <w:szCs w:val="20"/>
                <w:rtl/>
              </w:rPr>
              <w:t xml:space="preserve"> </w:t>
            </w:r>
            <w:r w:rsidR="007B3628" w:rsidRPr="008B55BC">
              <w:rPr>
                <w:rStyle w:val="Style1Char"/>
                <w:sz w:val="26"/>
                <w:szCs w:val="20"/>
              </w:rPr>
              <w:t>Northern Border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BA7DCBB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3738D7">
              <w:rPr>
                <w:rStyle w:val="Style1Char"/>
              </w:rPr>
              <w:t>2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01837A93" w:rsidR="00D7486B" w:rsidRPr="003B6DF4" w:rsidRDefault="00D7486B" w:rsidP="007B362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BA2F96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16</w:t>
            </w:r>
            <w:r w:rsidR="007B362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/0</w:t>
            </w:r>
            <w:r w:rsidR="00BA2F96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5</w:t>
            </w:r>
            <w:r w:rsidR="007B362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/202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52EA1F2A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405F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52698A0F" w:rsidR="00BE3299" w:rsidRPr="00BE3299" w:rsidRDefault="0033621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405F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3541431" w:rsidR="00BE3299" w:rsidRPr="00BE3299" w:rsidRDefault="0033621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405F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4DA85951" w:rsidR="00BE3299" w:rsidRPr="00BE3299" w:rsidRDefault="0033621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405F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5405FC14" w:rsidR="00BE3299" w:rsidRPr="00BE3299" w:rsidRDefault="0033621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405F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462707A" w:rsidR="00BE3299" w:rsidRPr="00BE3299" w:rsidRDefault="0033621E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405F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72C9FC2B" w:rsidR="00BE3299" w:rsidRPr="00BE3299" w:rsidRDefault="0033621E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405F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2BB8AAAB" w:rsidR="0039498A" w:rsidRPr="0039498A" w:rsidRDefault="007658C7" w:rsidP="003738D7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3738D7">
              <w:rPr>
                <w:rFonts w:asciiTheme="minorHAnsi" w:hAnsiTheme="minorHAnsi" w:cstheme="minorHAnsi"/>
                <w:sz w:val="28"/>
                <w:szCs w:val="28"/>
              </w:rPr>
              <w:t xml:space="preserve">3 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33621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2466FB29" w:rsidR="00D71F88" w:rsidRPr="00D71F88" w:rsidRDefault="0033621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6E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292D21CE" w:rsidR="00D71F88" w:rsidRPr="00D71F88" w:rsidRDefault="0033621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358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2F00F6E6" w:rsidR="00D71F88" w:rsidRPr="00D71F88" w:rsidRDefault="0033621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358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33621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07B29EE" w:rsidR="00D71F88" w:rsidRPr="00073DAC" w:rsidRDefault="0033621E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1B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3179E0FA" w:rsidR="00D71F88" w:rsidRPr="00073DAC" w:rsidRDefault="0033621E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1B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4CC28421" w:rsidR="00D71F88" w:rsidRPr="0039498A" w:rsidRDefault="00D71F88" w:rsidP="000B20EE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 w:rsidR="000B20E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proofErr w:type="spellStart"/>
            <w:r w:rsidR="0063181A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ctive</w:t>
            </w:r>
            <w:proofErr w:type="spellEnd"/>
            <w:r w:rsidR="007B362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544EBC0C" w:rsidR="00D71F88" w:rsidRPr="0039498A" w:rsidRDefault="00FF641C" w:rsidP="007B362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Arial" w:eastAsia="Arial" w:hAnsi="Arial" w:cs="Arial"/>
                <w:color w:val="525252"/>
                <w:sz w:val="24"/>
                <w:szCs w:val="24"/>
              </w:rPr>
              <w:t>This course covers artificial neural networks and deep learning, reinforcement learning, ensemble methods as well as the implementation of such algorithms using high level programming language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68615EA4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  <w:r w:rsidR="007B362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2455190" w14:textId="7168D462" w:rsidR="00A47B98" w:rsidRPr="0039498A" w:rsidRDefault="00FF641C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D26B8E">
              <w:rPr>
                <w:rFonts w:ascii="Arial" w:eastAsia="Arial" w:hAnsi="Arial" w:cs="Arial"/>
                <w:color w:val="525252"/>
                <w:sz w:val="24"/>
                <w:szCs w:val="24"/>
              </w:rPr>
              <w:t xml:space="preserve">Machine Learning </w:t>
            </w:r>
            <w:proofErr w:type="gramStart"/>
            <w:r w:rsidR="0063181A">
              <w:rPr>
                <w:rFonts w:ascii="Arial" w:eastAsia="Arial" w:hAnsi="Arial" w:cs="Arial"/>
                <w:color w:val="525252"/>
                <w:sz w:val="24"/>
                <w:szCs w:val="24"/>
              </w:rPr>
              <w:t>1</w:t>
            </w:r>
            <w:r w:rsidR="000B20EE">
              <w:rPr>
                <w:rFonts w:ascii="Arial" w:eastAsia="Arial" w:hAnsi="Arial" w:cs="Arial" w:hint="cs"/>
                <w:color w:val="525252"/>
                <w:sz w:val="24"/>
                <w:szCs w:val="24"/>
                <w:rtl/>
              </w:rPr>
              <w:t xml:space="preserve"> </w:t>
            </w:r>
            <w:r w:rsidR="000B20EE">
              <w:rPr>
                <w:rFonts w:ascii="Arial" w:eastAsia="Arial" w:hAnsi="Arial" w:cs="Arial"/>
                <w:color w:val="525252"/>
                <w:sz w:val="24"/>
                <w:szCs w:val="24"/>
              </w:rPr>
              <w:t xml:space="preserve"> (</w:t>
            </w:r>
            <w:proofErr w:type="gramEnd"/>
            <w:r w:rsidR="005B351B">
              <w:rPr>
                <w:rFonts w:ascii="Arial" w:eastAsia="Arial" w:hAnsi="Arial" w:cs="Arial"/>
                <w:color w:val="525252"/>
                <w:sz w:val="24"/>
                <w:szCs w:val="24"/>
              </w:rPr>
              <w:t>STAT237</w:t>
            </w:r>
            <w:r w:rsidR="000B20EE">
              <w:rPr>
                <w:rFonts w:ascii="Arial" w:eastAsia="Arial" w:hAnsi="Arial" w:cs="Arial"/>
                <w:color w:val="525252"/>
                <w:sz w:val="24"/>
                <w:szCs w:val="24"/>
              </w:rPr>
              <w:t>)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1425985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FF641C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-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  <w:r w:rsidR="007B362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NA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26F8270F" w:rsidR="00A47B98" w:rsidRPr="0039498A" w:rsidRDefault="00FF641C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Arial" w:eastAsia="Arial" w:hAnsi="Arial" w:cs="Arial"/>
                <w:color w:val="525252"/>
                <w:sz w:val="24"/>
                <w:szCs w:val="24"/>
              </w:rPr>
              <w:t>To equip students with the knowledge and skills to recognize and implement artificial neural networks and deep learning, reinforcement learning, and ensemble methods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9232369" w:rsidR="00B97745" w:rsidRPr="003B6DF4" w:rsidRDefault="007B3628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0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45D15D76" w:rsidR="00B97745" w:rsidRPr="003B6DF4" w:rsidRDefault="007B3628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42FFC412" w:rsidR="008D0CEB" w:rsidRPr="003B6DF4" w:rsidRDefault="007B3628" w:rsidP="007B3628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2A7FB025" w:rsidR="008D0CEB" w:rsidRPr="003B6DF4" w:rsidRDefault="007B3628" w:rsidP="007B3628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30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50458F3D" w:rsidR="00AF47F7" w:rsidRPr="003B6DF4" w:rsidRDefault="007B3628" w:rsidP="007B3628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60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D0FD9" w:rsidRPr="003B6DF4" w14:paraId="2E821FBF" w14:textId="77777777" w:rsidTr="00ED0FD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D0FD9" w:rsidRPr="003B6DF4" w:rsidRDefault="00ED0FD9" w:rsidP="00ED0FD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</w:tcPr>
          <w:p w14:paraId="28395DEF" w14:textId="7AA1540D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266A">
              <w:rPr>
                <w:rFonts w:ascii="Helvetica" w:hAnsi="Helvetica"/>
                <w:color w:val="222222"/>
                <w:sz w:val="20"/>
                <w:szCs w:val="20"/>
              </w:rPr>
              <w:t xml:space="preserve">Recognize </w:t>
            </w:r>
            <w:r w:rsidRPr="004A266A">
              <w:rPr>
                <w:rFonts w:ascii="Arial" w:eastAsia="Arial" w:hAnsi="Arial" w:cs="Arial"/>
                <w:color w:val="525252"/>
                <w:sz w:val="20"/>
                <w:szCs w:val="20"/>
              </w:rPr>
              <w:t xml:space="preserve">artificial neural networks and deep learning, reinforcement learning, </w:t>
            </w: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 xml:space="preserve">and </w:t>
            </w:r>
            <w:r w:rsidRPr="004A266A">
              <w:rPr>
                <w:rFonts w:ascii="Arial" w:eastAsia="Arial" w:hAnsi="Arial" w:cs="Arial"/>
                <w:color w:val="525252"/>
                <w:sz w:val="20"/>
                <w:szCs w:val="20"/>
              </w:rPr>
              <w:t>ensemble methods</w:t>
            </w: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>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36395F6E" w:rsidR="00ED0FD9" w:rsidRPr="009647C0" w:rsidRDefault="00ED0FD9" w:rsidP="00ED0FD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1E1EA7F7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irect instruct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4264867B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ritten exams</w:t>
            </w:r>
          </w:p>
        </w:tc>
      </w:tr>
      <w:tr w:rsidR="007B3628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E913C18" w:rsidR="007B3628" w:rsidRPr="003B6DF4" w:rsidRDefault="007B3628" w:rsidP="00984C62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1C55C213" w:rsidR="007B3628" w:rsidRPr="003B6DF4" w:rsidRDefault="007B3628" w:rsidP="007B362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2F84FFCA" w:rsidR="007B3628" w:rsidRPr="003B6DF4" w:rsidRDefault="007B3628" w:rsidP="009647C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25D9CC72" w:rsidR="007B3628" w:rsidRPr="003B6DF4" w:rsidRDefault="007B3628" w:rsidP="007B362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33999444" w:rsidR="007B3628" w:rsidRPr="003B6DF4" w:rsidRDefault="007B3628" w:rsidP="007B3628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ED0FD9" w:rsidRPr="003B6DF4" w14:paraId="7E4151D5" w14:textId="77777777" w:rsidTr="00ED0FD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ED0FD9" w:rsidRPr="003B6DF4" w:rsidRDefault="00ED0FD9" w:rsidP="00ED0FD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667F75C2" w:rsidR="00ED0FD9" w:rsidRPr="008B2A61" w:rsidRDefault="00ED0FD9" w:rsidP="00ED0FD9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8B2A61">
              <w:rPr>
                <w:rFonts w:ascii="Arial" w:eastAsia="Arial" w:hAnsi="Arial" w:cs="Arial"/>
                <w:sz w:val="20"/>
                <w:szCs w:val="20"/>
              </w:rPr>
              <w:t xml:space="preserve">Use </w:t>
            </w:r>
            <w:r w:rsidRPr="008B2A61">
              <w:rPr>
                <w:rFonts w:ascii="Arial" w:eastAsia="Arial" w:hAnsi="Arial" w:cs="Arial"/>
                <w:color w:val="525252"/>
                <w:sz w:val="20"/>
                <w:szCs w:val="20"/>
              </w:rPr>
              <w:t>artificial neural networks and deep learning, reinforcement learning, and ensemble methods</w:t>
            </w:r>
            <w:r w:rsidRPr="008B2A6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B2A61">
              <w:rPr>
                <w:rFonts w:ascii="Arial" w:eastAsia="Arial" w:hAnsi="Arial" w:cs="Arial"/>
                <w:color w:val="525252"/>
                <w:sz w:val="20"/>
                <w:szCs w:val="20"/>
              </w:rPr>
              <w:t>analyze</w:t>
            </w:r>
            <w:r w:rsidRPr="008B2A6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B2A61">
              <w:rPr>
                <w:rFonts w:ascii="Arial" w:eastAsia="Arial" w:hAnsi="Arial" w:cs="Arial"/>
                <w:color w:val="525252"/>
                <w:sz w:val="20"/>
                <w:szCs w:val="20"/>
              </w:rPr>
              <w:t>and</w:t>
            </w:r>
            <w:r w:rsidRPr="008B2A6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B2A61">
              <w:rPr>
                <w:rFonts w:ascii="Arial" w:eastAsia="Arial" w:hAnsi="Arial" w:cs="Arial"/>
                <w:color w:val="525252"/>
                <w:sz w:val="20"/>
                <w:szCs w:val="20"/>
              </w:rPr>
              <w:t>model</w:t>
            </w:r>
            <w:r w:rsidRPr="008B2A6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B2A61">
              <w:rPr>
                <w:rFonts w:ascii="Arial" w:eastAsia="Arial" w:hAnsi="Arial" w:cs="Arial"/>
                <w:color w:val="525252"/>
                <w:sz w:val="20"/>
                <w:szCs w:val="20"/>
              </w:rPr>
              <w:t>real</w:t>
            </w:r>
            <w:r w:rsidRPr="008B2A61">
              <w:rPr>
                <w:rFonts w:ascii="Arial" w:eastAsia="Arial" w:hAnsi="Arial" w:cs="Arial"/>
                <w:sz w:val="20"/>
                <w:szCs w:val="20"/>
              </w:rPr>
              <w:t>-</w:t>
            </w:r>
            <w:r w:rsidRPr="008B2A61">
              <w:rPr>
                <w:rFonts w:ascii="Arial" w:eastAsia="Arial" w:hAnsi="Arial" w:cs="Arial"/>
                <w:color w:val="525252"/>
                <w:sz w:val="20"/>
                <w:szCs w:val="20"/>
              </w:rPr>
              <w:t>world</w:t>
            </w:r>
            <w:r w:rsidRPr="008B2A6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B2A61">
              <w:rPr>
                <w:rFonts w:ascii="Arial" w:eastAsia="Arial" w:hAnsi="Arial" w:cs="Arial"/>
                <w:color w:val="525252"/>
                <w:sz w:val="20"/>
                <w:szCs w:val="20"/>
              </w:rPr>
              <w:t>data</w:t>
            </w:r>
            <w:r w:rsidRPr="008B2A61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1176469A" w:rsidR="00ED0FD9" w:rsidRPr="009647C0" w:rsidRDefault="00ED0FD9" w:rsidP="00ED0FD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06CCD1F2" w14:textId="77777777" w:rsidR="00ED0FD9" w:rsidRPr="007E6E90" w:rsidRDefault="00ED0FD9" w:rsidP="00ED0FD9">
            <w:pPr>
              <w:pStyle w:val="ListParagraph"/>
              <w:numPr>
                <w:ilvl w:val="0"/>
                <w:numId w:val="39"/>
              </w:numPr>
              <w:spacing w:after="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blem-</w:t>
            </w:r>
            <w:r w:rsidRPr="007E6E90">
              <w:rPr>
                <w:rFonts w:ascii="Arial" w:eastAsia="Arial" w:hAnsi="Arial" w:cs="Arial"/>
                <w:sz w:val="20"/>
                <w:szCs w:val="20"/>
              </w:rPr>
              <w:t>based learning</w:t>
            </w:r>
          </w:p>
          <w:p w14:paraId="7A9EF03A" w14:textId="77777777" w:rsidR="00ED0FD9" w:rsidRPr="007E6E90" w:rsidRDefault="00ED0FD9" w:rsidP="00ED0FD9">
            <w:pPr>
              <w:pStyle w:val="ListParagraph"/>
              <w:numPr>
                <w:ilvl w:val="0"/>
                <w:numId w:val="39"/>
              </w:numPr>
              <w:spacing w:after="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E6E90">
              <w:rPr>
                <w:rFonts w:ascii="Arial" w:eastAsia="Arial" w:hAnsi="Arial" w:cs="Arial"/>
                <w:sz w:val="20"/>
                <w:szCs w:val="20"/>
              </w:rPr>
              <w:t xml:space="preserve">Collaborative learning </w:t>
            </w:r>
          </w:p>
          <w:p w14:paraId="2E77CBBF" w14:textId="3E72D912" w:rsidR="00ED0FD9" w:rsidRPr="00984C62" w:rsidRDefault="00ED0FD9" w:rsidP="00ED0FD9">
            <w:pPr>
              <w:pStyle w:val="ListParagraph"/>
              <w:numPr>
                <w:ilvl w:val="0"/>
                <w:numId w:val="39"/>
              </w:num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E6E90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3D5F037" w14:textId="016D4055" w:rsidR="00D23E03" w:rsidRDefault="00D23E03" w:rsidP="00ED0FD9">
            <w:pPr>
              <w:pStyle w:val="ListParagraph"/>
              <w:numPr>
                <w:ilvl w:val="0"/>
                <w:numId w:val="40"/>
              </w:numPr>
              <w:spacing w:after="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ritten exams</w:t>
            </w:r>
          </w:p>
          <w:p w14:paraId="74753FBD" w14:textId="279CC247" w:rsidR="00ED0FD9" w:rsidRPr="007E6E90" w:rsidRDefault="00ED0FD9" w:rsidP="00ED0FD9">
            <w:pPr>
              <w:pStyle w:val="ListParagraph"/>
              <w:numPr>
                <w:ilvl w:val="0"/>
                <w:numId w:val="40"/>
              </w:numPr>
              <w:spacing w:after="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  <w:p w14:paraId="44D0184E" w14:textId="5749A1E4" w:rsidR="00ED0FD9" w:rsidRPr="00984C62" w:rsidRDefault="00ED0FD9" w:rsidP="00EA4A3F">
            <w:pPr>
              <w:pStyle w:val="ListParagraph"/>
              <w:spacing w:after="0"/>
              <w:ind w:left="36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D0FD9" w:rsidRPr="003B6DF4" w14:paraId="22769A13" w14:textId="77777777" w:rsidTr="00ED0FD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ED0FD9" w:rsidRPr="003B6DF4" w:rsidRDefault="00ED0FD9" w:rsidP="00ED0FD9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A4F981B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Implement </w:t>
            </w:r>
            <w:r w:rsidRPr="004A266A">
              <w:rPr>
                <w:rFonts w:ascii="Arial" w:eastAsia="Arial" w:hAnsi="Arial" w:cs="Arial"/>
                <w:color w:val="525252"/>
                <w:sz w:val="20"/>
                <w:szCs w:val="20"/>
              </w:rPr>
              <w:t xml:space="preserve">artificial neural networks and deep learning, reinforcement learning, </w:t>
            </w: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 xml:space="preserve">and </w:t>
            </w:r>
            <w:r w:rsidRPr="004A266A">
              <w:rPr>
                <w:rFonts w:ascii="Arial" w:eastAsia="Arial" w:hAnsi="Arial" w:cs="Arial"/>
                <w:color w:val="525252"/>
                <w:sz w:val="20"/>
                <w:szCs w:val="20"/>
              </w:rPr>
              <w:t>ensemble method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using high-level programming language. 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2B837B6D" w:rsidR="00ED0FD9" w:rsidRPr="003B6DF4" w:rsidRDefault="00ED0FD9" w:rsidP="00ED0FD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46D10D7E" w14:textId="77777777" w:rsidR="00ED0FD9" w:rsidRDefault="00ED0FD9" w:rsidP="00ED0FD9">
            <w:pPr>
              <w:pStyle w:val="ListParagraph"/>
              <w:numPr>
                <w:ilvl w:val="0"/>
                <w:numId w:val="41"/>
              </w:numPr>
              <w:spacing w:after="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ab-</w:t>
            </w:r>
            <w:r w:rsidRPr="007E6E90">
              <w:rPr>
                <w:rFonts w:ascii="Arial" w:eastAsia="Arial" w:hAnsi="Arial" w:cs="Arial"/>
                <w:sz w:val="20"/>
                <w:szCs w:val="20"/>
              </w:rPr>
              <w:t>based learning</w:t>
            </w:r>
          </w:p>
          <w:p w14:paraId="5CFF870B" w14:textId="77777777" w:rsidR="00ED0FD9" w:rsidRPr="007E6E90" w:rsidRDefault="00ED0FD9" w:rsidP="00ED0FD9">
            <w:pPr>
              <w:pStyle w:val="ListParagraph"/>
              <w:numPr>
                <w:ilvl w:val="0"/>
                <w:numId w:val="41"/>
              </w:numPr>
              <w:spacing w:after="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E6E90">
              <w:rPr>
                <w:rFonts w:ascii="Arial" w:eastAsia="Arial" w:hAnsi="Arial" w:cs="Arial"/>
                <w:sz w:val="20"/>
                <w:szCs w:val="20"/>
              </w:rPr>
              <w:t xml:space="preserve">Collaborative learning </w:t>
            </w:r>
          </w:p>
          <w:p w14:paraId="60F1AE98" w14:textId="51EC9CE4" w:rsidR="00ED0FD9" w:rsidRPr="00984C62" w:rsidRDefault="00ED0FD9" w:rsidP="00ED0FD9">
            <w:pPr>
              <w:pStyle w:val="ListParagraph"/>
              <w:numPr>
                <w:ilvl w:val="0"/>
                <w:numId w:val="41"/>
              </w:num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E6E90">
              <w:rPr>
                <w:rFonts w:ascii="Arial" w:eastAsia="Arial" w:hAnsi="Arial" w:cs="Arial"/>
                <w:sz w:val="20"/>
                <w:szCs w:val="20"/>
              </w:rPr>
              <w:t>Self-learning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5F013C8C" w14:textId="77777777" w:rsidR="00ED0FD9" w:rsidRPr="00E71328" w:rsidRDefault="00ED0FD9" w:rsidP="00ED0FD9">
            <w:pPr>
              <w:pStyle w:val="ListParagraph"/>
              <w:numPr>
                <w:ilvl w:val="0"/>
                <w:numId w:val="41"/>
              </w:numPr>
              <w:spacing w:after="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E6E90">
              <w:rPr>
                <w:rFonts w:ascii="Arial" w:eastAsia="Arial" w:hAnsi="Arial" w:cs="Arial"/>
                <w:sz w:val="20"/>
                <w:szCs w:val="20"/>
              </w:rPr>
              <w:t>Laboratory exa</w:t>
            </w:r>
            <w:r>
              <w:rPr>
                <w:rFonts w:ascii="Arial" w:eastAsia="Arial" w:hAnsi="Arial" w:cs="Arial"/>
                <w:sz w:val="20"/>
                <w:szCs w:val="20"/>
              </w:rPr>
              <w:t>ms</w:t>
            </w:r>
          </w:p>
          <w:p w14:paraId="335781F7" w14:textId="77777777" w:rsidR="00ED0FD9" w:rsidRPr="00D23E03" w:rsidRDefault="00ED0FD9" w:rsidP="00ED0FD9">
            <w:pPr>
              <w:pStyle w:val="ListParagraph"/>
              <w:numPr>
                <w:ilvl w:val="0"/>
                <w:numId w:val="41"/>
              </w:num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E6E90">
              <w:rPr>
                <w:rFonts w:ascii="Arial" w:eastAsia="Arial" w:hAnsi="Arial" w:cs="Arial"/>
                <w:sz w:val="20"/>
                <w:szCs w:val="20"/>
              </w:rPr>
              <w:t>Projects</w:t>
            </w:r>
          </w:p>
          <w:p w14:paraId="32C3F40E" w14:textId="3F21BB3F" w:rsidR="00D23E03" w:rsidRPr="00984C62" w:rsidRDefault="00D23E03" w:rsidP="00ED0FD9">
            <w:pPr>
              <w:pStyle w:val="ListParagraph"/>
              <w:numPr>
                <w:ilvl w:val="0"/>
                <w:numId w:val="41"/>
              </w:num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E6E90"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D0FD9" w:rsidRPr="003B6DF4" w14:paraId="26CF14F5" w14:textId="77777777" w:rsidTr="00721D8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ED0FD9" w:rsidRPr="003B6DF4" w:rsidRDefault="00ED0FD9" w:rsidP="00ED0FD9">
            <w:pPr>
              <w:pStyle w:val="ListParagraph"/>
              <w:numPr>
                <w:ilvl w:val="0"/>
                <w:numId w:val="43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4055241B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B64758">
              <w:rPr>
                <w:rFonts w:ascii="Arial" w:eastAsia="Arial" w:hAnsi="Arial" w:cs="Arial"/>
                <w:color w:val="525252"/>
                <w:sz w:val="20"/>
                <w:szCs w:val="20"/>
              </w:rPr>
              <w:t>Introduction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1969F1AC" w:rsidR="00ED0FD9" w:rsidRPr="0058482F" w:rsidRDefault="00ED0FD9" w:rsidP="00ED0FD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ED0FD9" w:rsidRPr="003B6DF4" w14:paraId="4A4F5EB2" w14:textId="77777777" w:rsidTr="00721D8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ED0FD9" w:rsidRPr="003B6DF4" w:rsidRDefault="00ED0FD9" w:rsidP="00ED0FD9">
            <w:pPr>
              <w:pStyle w:val="ListParagraph"/>
              <w:numPr>
                <w:ilvl w:val="0"/>
                <w:numId w:val="43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2CD9854C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>A</w:t>
            </w:r>
            <w:r w:rsidRPr="004A266A">
              <w:rPr>
                <w:rFonts w:ascii="Arial" w:eastAsia="Arial" w:hAnsi="Arial" w:cs="Arial"/>
                <w:color w:val="525252"/>
                <w:sz w:val="20"/>
                <w:szCs w:val="20"/>
              </w:rPr>
              <w:t xml:space="preserve">rtificial neural networks 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219A96C8" w:rsidR="00ED0FD9" w:rsidRPr="0058482F" w:rsidRDefault="00ED0FD9" w:rsidP="00ED0FD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ED0FD9" w:rsidRPr="003B6DF4" w14:paraId="226912C4" w14:textId="77777777" w:rsidTr="00B01C84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0FC48C" w14:textId="77777777" w:rsidR="00ED0FD9" w:rsidRPr="003B6DF4" w:rsidRDefault="00ED0FD9" w:rsidP="00ED0FD9">
            <w:pPr>
              <w:pStyle w:val="ListParagraph"/>
              <w:numPr>
                <w:ilvl w:val="0"/>
                <w:numId w:val="43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</w:tcPr>
          <w:p w14:paraId="04F42ED7" w14:textId="129BDE7B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>D</w:t>
            </w:r>
            <w:r w:rsidRPr="00F36097">
              <w:rPr>
                <w:rFonts w:ascii="Arial" w:eastAsia="Arial" w:hAnsi="Arial" w:cs="Arial"/>
                <w:color w:val="525252"/>
                <w:sz w:val="20"/>
                <w:szCs w:val="20"/>
              </w:rPr>
              <w:t>eep learning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26B5AAE0" w14:textId="5123E4B0" w:rsidR="00ED0FD9" w:rsidRPr="0058482F" w:rsidRDefault="00426D12" w:rsidP="00ED0FD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ED0FD9" w:rsidRPr="003B6DF4" w14:paraId="4FFA6058" w14:textId="77777777" w:rsidTr="00B01C84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3401B64E" w14:textId="77777777" w:rsidR="00ED0FD9" w:rsidRPr="003B6DF4" w:rsidRDefault="00ED0FD9" w:rsidP="00ED0FD9">
            <w:pPr>
              <w:pStyle w:val="ListParagraph"/>
              <w:numPr>
                <w:ilvl w:val="0"/>
                <w:numId w:val="43"/>
              </w:numPr>
              <w:spacing w:after="0"/>
              <w:ind w:right="212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</w:tcPr>
          <w:p w14:paraId="40BBA4A7" w14:textId="683C6177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>R</w:t>
            </w:r>
            <w:r w:rsidRPr="00F36097">
              <w:rPr>
                <w:rFonts w:ascii="Arial" w:eastAsia="Arial" w:hAnsi="Arial" w:cs="Arial"/>
                <w:color w:val="525252"/>
                <w:sz w:val="20"/>
                <w:szCs w:val="20"/>
              </w:rPr>
              <w:t>einforcement learning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79A87E18" w14:textId="230CD25A" w:rsidR="00ED0FD9" w:rsidRPr="0058482F" w:rsidRDefault="00426D12" w:rsidP="00ED0FD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ED0FD9" w:rsidRPr="003B6DF4" w14:paraId="01239ACA" w14:textId="77777777" w:rsidTr="005F00A3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7FE4B85E" w:rsidR="00ED0FD9" w:rsidRPr="00ED0FD9" w:rsidRDefault="00ED0FD9" w:rsidP="00ED0FD9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ED0FD9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.</w:t>
            </w:r>
          </w:p>
        </w:tc>
        <w:tc>
          <w:tcPr>
            <w:tcW w:w="7215" w:type="dxa"/>
            <w:shd w:val="clear" w:color="auto" w:fill="F2F2F2" w:themeFill="background1" w:themeFillShade="F2"/>
          </w:tcPr>
          <w:p w14:paraId="66E8FB9F" w14:textId="2A277D1C" w:rsidR="00ED0FD9" w:rsidRPr="003B6DF4" w:rsidRDefault="00ED0FD9" w:rsidP="00ED0FD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  <w:sz w:val="20"/>
                <w:szCs w:val="20"/>
              </w:rPr>
              <w:t>E</w:t>
            </w:r>
            <w:r w:rsidRPr="004A266A">
              <w:rPr>
                <w:rFonts w:ascii="Arial" w:eastAsia="Arial" w:hAnsi="Arial" w:cs="Arial"/>
                <w:color w:val="525252"/>
                <w:sz w:val="20"/>
                <w:szCs w:val="20"/>
              </w:rPr>
              <w:t>nsemble method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1424F67C" w:rsidR="00ED0FD9" w:rsidRPr="003B6DF4" w:rsidRDefault="00426D12" w:rsidP="00ED0FD9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ED0FD9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ED0FD9" w:rsidRPr="003B6DF4" w:rsidRDefault="00ED0FD9" w:rsidP="00ED0FD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4B68ECDD" w:rsidR="00ED0FD9" w:rsidRPr="003B6DF4" w:rsidRDefault="00ED0FD9" w:rsidP="00ED0FD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0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</w:t>
            </w:r>
            <w:proofErr w:type="gramStart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n</w:t>
            </w:r>
            <w:proofErr w:type="gramEnd"/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984C62" w:rsidRPr="003B6DF4" w14:paraId="76F00AF6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984C62" w:rsidRPr="00067A97" w:rsidRDefault="00984C62" w:rsidP="00984C62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0A3942F5" w:rsidR="00984C62" w:rsidRPr="00067A97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dterm exa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2FF3C6EF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-9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4331FB76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</w:t>
            </w:r>
          </w:p>
        </w:tc>
      </w:tr>
      <w:tr w:rsidR="00984C62" w:rsidRPr="003B6DF4" w14:paraId="74E15B81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984C62" w:rsidRPr="00067A97" w:rsidRDefault="00984C62" w:rsidP="00984C62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680B4E4F" w:rsidR="00984C62" w:rsidRPr="00067A97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ome-works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59732502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3F347A15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984C62" w:rsidRPr="003B6DF4" w14:paraId="4C3BDAD4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984C62" w:rsidRPr="00067A97" w:rsidRDefault="00984C62" w:rsidP="00984C62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364D2067" w:rsidR="00984C62" w:rsidRPr="00067A97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port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17873B80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077BC664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984C62" w:rsidRPr="003B6DF4" w14:paraId="10F62F8E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11F14650" w:rsidR="00984C62" w:rsidRPr="00067A97" w:rsidRDefault="00984C62" w:rsidP="00984C62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0B45FCE0" w:rsidR="00984C62" w:rsidRPr="00067A97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ject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60D11B5A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cross the term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66B08925" w:rsidR="00984C62" w:rsidRPr="00067A97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984C62" w:rsidRPr="003B6DF4" w14:paraId="12BDD8C1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7CB24DD6" w14:textId="60BDE601" w:rsidR="00984C62" w:rsidRPr="00EC4660" w:rsidRDefault="00984C62" w:rsidP="00984C62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EC4660"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787" w:type="dxa"/>
            <w:shd w:val="clear" w:color="auto" w:fill="auto"/>
          </w:tcPr>
          <w:p w14:paraId="5F6103C0" w14:textId="07EA2121" w:rsidR="00984C62" w:rsidRPr="00EC4660" w:rsidRDefault="00984C62" w:rsidP="00984C62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Final practical exam</w:t>
            </w:r>
          </w:p>
        </w:tc>
        <w:tc>
          <w:tcPr>
            <w:tcW w:w="1520" w:type="dxa"/>
            <w:shd w:val="clear" w:color="auto" w:fill="auto"/>
          </w:tcPr>
          <w:p w14:paraId="27D9C414" w14:textId="12F69270" w:rsidR="00984C62" w:rsidRPr="00EC4660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2610" w:type="dxa"/>
            <w:shd w:val="clear" w:color="auto" w:fill="auto"/>
          </w:tcPr>
          <w:p w14:paraId="6843F93F" w14:textId="0D3449E1" w:rsidR="00984C62" w:rsidRPr="00EC4660" w:rsidRDefault="00984C62" w:rsidP="00984C62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984C62" w:rsidRPr="003B6DF4" w14:paraId="60CE07C7" w14:textId="77777777" w:rsidTr="0035012B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2F834411" w14:textId="78FAB41D" w:rsidR="00984C62" w:rsidRPr="00EC4660" w:rsidRDefault="00984C62" w:rsidP="00984C62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787" w:type="dxa"/>
            <w:shd w:val="clear" w:color="auto" w:fill="auto"/>
          </w:tcPr>
          <w:p w14:paraId="59D711EC" w14:textId="2A02F190" w:rsidR="00984C62" w:rsidRPr="0070775D" w:rsidRDefault="00984C62" w:rsidP="00984C62">
            <w:pPr>
              <w:spacing w:after="0"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Final written exam </w:t>
            </w:r>
          </w:p>
        </w:tc>
        <w:tc>
          <w:tcPr>
            <w:tcW w:w="1520" w:type="dxa"/>
            <w:shd w:val="clear" w:color="auto" w:fill="auto"/>
          </w:tcPr>
          <w:p w14:paraId="2AD76B18" w14:textId="7A3EEE08" w:rsidR="00984C62" w:rsidRDefault="00984C62" w:rsidP="00984C62">
            <w:pPr>
              <w:spacing w:after="0"/>
              <w:jc w:val="center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2610" w:type="dxa"/>
            <w:shd w:val="clear" w:color="auto" w:fill="auto"/>
          </w:tcPr>
          <w:p w14:paraId="253441D3" w14:textId="0A783518" w:rsidR="00984C62" w:rsidRDefault="00984C62" w:rsidP="00984C62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</w:tbl>
    <w:p w14:paraId="5E540699" w14:textId="58A53A44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  <w:rtl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ED0FD9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ED0FD9" w:rsidRPr="003B6DF4" w:rsidRDefault="00ED0FD9" w:rsidP="00ED0FD9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D349C76" w:rsidR="00ED0FD9" w:rsidRPr="003B6DF4" w:rsidRDefault="00ED0FD9" w:rsidP="00ED0FD9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t xml:space="preserve">Ethem </w:t>
            </w:r>
            <w:proofErr w:type="spellStart"/>
            <w:r>
              <w:t>Alpaydın</w:t>
            </w:r>
            <w:proofErr w:type="spellEnd"/>
            <w:r>
              <w:t>. Introduction machine learning. 4</w:t>
            </w:r>
            <w:r w:rsidRPr="00D07634">
              <w:rPr>
                <w:vertAlign w:val="superscript"/>
              </w:rPr>
              <w:t>th</w:t>
            </w:r>
            <w:r>
              <w:t xml:space="preserve"> edition (2020). ISBN 9780262358064. MIT Press. </w:t>
            </w:r>
          </w:p>
        </w:tc>
      </w:tr>
      <w:tr w:rsidR="00ED0FD9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ED0FD9" w:rsidRPr="003B6DF4" w:rsidRDefault="00ED0FD9" w:rsidP="00ED0FD9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C44F7BE" w14:textId="77777777" w:rsidR="00ED0FD9" w:rsidRDefault="00ED0FD9" w:rsidP="00ED0FD9">
            <w:pPr>
              <w:spacing w:line="276" w:lineRule="auto"/>
            </w:pPr>
            <w:r>
              <w:t xml:space="preserve">Sebastian Raschka and Vahid </w:t>
            </w:r>
            <w:proofErr w:type="spellStart"/>
            <w:r>
              <w:t>Mirjalili</w:t>
            </w:r>
            <w:proofErr w:type="spellEnd"/>
            <w:r>
              <w:t>.</w:t>
            </w:r>
            <w:r w:rsidRPr="00971F65">
              <w:t xml:space="preserve"> Python Machine Lea</w:t>
            </w:r>
            <w:r>
              <w:t xml:space="preserve">rning: </w:t>
            </w:r>
            <w:r w:rsidRPr="00971F65">
              <w:t>Machine Learning and Deep Learning with Python, scikit-learn, and TensorFlow 2</w:t>
            </w:r>
            <w:r>
              <w:t>. 3</w:t>
            </w:r>
            <w:r w:rsidRPr="00971F65">
              <w:rPr>
                <w:vertAlign w:val="superscript"/>
              </w:rPr>
              <w:t>rd</w:t>
            </w:r>
            <w:r>
              <w:t xml:space="preserve"> edition (2019). ISBN 978-1-78995-575-0. </w:t>
            </w:r>
            <w:proofErr w:type="spellStart"/>
            <w:r>
              <w:t>Packt</w:t>
            </w:r>
            <w:proofErr w:type="spellEnd"/>
            <w:r>
              <w:t xml:space="preserve"> Publishing Ltd.</w:t>
            </w:r>
          </w:p>
          <w:p w14:paraId="4CE0DDD5" w14:textId="77777777" w:rsidR="00ED0FD9" w:rsidRDefault="00ED0FD9" w:rsidP="00ED0FD9">
            <w:pPr>
              <w:spacing w:line="276" w:lineRule="auto"/>
            </w:pPr>
          </w:p>
          <w:p w14:paraId="03DDFA7F" w14:textId="69AB1BDA" w:rsidR="00ED0FD9" w:rsidRPr="003B6DF4" w:rsidRDefault="00ED0FD9" w:rsidP="00ED0FD9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t>Xin-She Yang. Introduction to Algorithms for Data Mining and Machine Learning. 1</w:t>
            </w:r>
            <w:r w:rsidRPr="00C80A7D">
              <w:rPr>
                <w:vertAlign w:val="superscript"/>
              </w:rPr>
              <w:t>st</w:t>
            </w:r>
            <w:r>
              <w:t xml:space="preserve"> edition (2019). ISBN: 978-0-12-817216-2. Academic Press.</w:t>
            </w:r>
          </w:p>
        </w:tc>
      </w:tr>
      <w:tr w:rsidR="009C1436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9C1436" w:rsidRPr="003B6DF4" w:rsidRDefault="009C1436" w:rsidP="009C14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5D63639D" w:rsidR="009C1436" w:rsidRPr="003B6DF4" w:rsidRDefault="009C1436" w:rsidP="009C1436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C1436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9C1436" w:rsidRPr="003B6DF4" w:rsidRDefault="009C1436" w:rsidP="009C143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48F15B19" w:rsidR="009C1436" w:rsidRPr="003B6DF4" w:rsidRDefault="009C1436" w:rsidP="009C1436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4F74E1" w:rsidRPr="003B6DF4" w14:paraId="2CC0C5BC" w14:textId="77777777" w:rsidTr="00096B85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89C616A" w14:textId="508ABB01" w:rsidR="004F74E1" w:rsidRPr="004F74E1" w:rsidRDefault="004F74E1" w:rsidP="004F74E1">
            <w:pPr>
              <w:spacing w:line="276" w:lineRule="auto"/>
              <w:jc w:val="center"/>
              <w:rPr>
                <w:rFonts w:ascii="Arial" w:eastAsia="Arial" w:hAnsi="Arial" w:cs="Arial"/>
                <w:color w:val="525252"/>
              </w:rPr>
            </w:pPr>
            <w:r>
              <w:rPr>
                <w:rFonts w:ascii="Arial" w:eastAsia="Arial" w:hAnsi="Arial" w:cs="Arial"/>
                <w:color w:val="525252"/>
              </w:rPr>
              <w:t>F</w:t>
            </w:r>
            <w:r w:rsidRPr="004F74E1">
              <w:rPr>
                <w:rFonts w:ascii="Arial" w:eastAsia="Arial" w:hAnsi="Arial" w:cs="Arial"/>
                <w:color w:val="525252"/>
              </w:rPr>
              <w:t xml:space="preserve">acilities </w:t>
            </w:r>
          </w:p>
          <w:p w14:paraId="22153A33" w14:textId="1251F0E2" w:rsidR="004F74E1" w:rsidRPr="003B6DF4" w:rsidRDefault="004F74E1" w:rsidP="004F74E1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569A4B1B" w:rsidR="004F74E1" w:rsidRPr="003B6DF4" w:rsidRDefault="004F74E1" w:rsidP="004F74E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>Classrooms, laboratories</w:t>
            </w:r>
          </w:p>
        </w:tc>
      </w:tr>
      <w:tr w:rsidR="004F74E1" w:rsidRPr="003B6DF4" w14:paraId="0D6CBC31" w14:textId="77777777" w:rsidTr="00096B85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53349EA9" w14:textId="77777777" w:rsidR="004F74E1" w:rsidRDefault="004F74E1" w:rsidP="004F74E1">
            <w:pPr>
              <w:spacing w:line="276" w:lineRule="auto"/>
              <w:jc w:val="center"/>
              <w:rPr>
                <w:rFonts w:ascii="Arial" w:eastAsia="Arial" w:hAnsi="Arial" w:cs="Arial"/>
                <w:color w:val="525252"/>
              </w:rPr>
            </w:pPr>
            <w:r>
              <w:rPr>
                <w:rFonts w:ascii="Arial" w:eastAsia="Arial" w:hAnsi="Arial" w:cs="Arial"/>
                <w:color w:val="525252"/>
              </w:rPr>
              <w:t>Technology equipment</w:t>
            </w:r>
          </w:p>
          <w:p w14:paraId="7A9E4573" w14:textId="24B7A020" w:rsidR="004F74E1" w:rsidRPr="003B6DF4" w:rsidRDefault="004F74E1" w:rsidP="004F74E1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525252"/>
              </w:rPr>
              <w:t>projector</w:t>
            </w:r>
            <w:proofErr w:type="gramEnd"/>
            <w:r>
              <w:rPr>
                <w:rFonts w:ascii="Arial" w:eastAsia="Arial" w:hAnsi="Arial" w:cs="Arial"/>
                <w:color w:val="525252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4EBD982D" w:rsidR="004F74E1" w:rsidRPr="003B6DF4" w:rsidRDefault="004F74E1" w:rsidP="004F74E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>Projector, smart board</w:t>
            </w:r>
          </w:p>
        </w:tc>
      </w:tr>
      <w:tr w:rsidR="009C1436" w:rsidRPr="003B6DF4" w14:paraId="0F235CE3" w14:textId="77777777" w:rsidTr="00096B85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9C1436" w:rsidRPr="00237363" w:rsidRDefault="009C1436" w:rsidP="009C1436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9C1436" w:rsidRPr="003B6DF4" w:rsidRDefault="009C1436" w:rsidP="009C1436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17B1C90A" w:rsidR="009C1436" w:rsidRPr="003B6DF4" w:rsidRDefault="009C1436" w:rsidP="009C1436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/>
              </w:rPr>
              <w:t xml:space="preserve"> NA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4F74E1" w:rsidRPr="003B6DF4" w14:paraId="0E232717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5414CD68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>
              <w:rPr>
                <w:rFonts w:ascii="Arial" w:eastAsia="Arial" w:hAnsi="Arial" w:cs="Arial"/>
                <w:color w:val="525252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02D42894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Students 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5868487F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Indirect </w:t>
            </w:r>
          </w:p>
        </w:tc>
      </w:tr>
      <w:tr w:rsidR="004F74E1" w:rsidRPr="003B6DF4" w14:paraId="5740896B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509D08D6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Effectiveness of </w:t>
            </w:r>
            <w:proofErr w:type="gramStart"/>
            <w:r>
              <w:rPr>
                <w:rFonts w:ascii="Arial" w:eastAsia="Arial" w:hAnsi="Arial" w:cs="Arial"/>
                <w:color w:val="525252"/>
              </w:rPr>
              <w:t>students</w:t>
            </w:r>
            <w:proofErr w:type="gramEnd"/>
            <w:r>
              <w:rPr>
                <w:rFonts w:ascii="Arial" w:eastAsia="Arial" w:hAnsi="Arial" w:cs="Arial"/>
                <w:color w:val="525252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583C04C8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Students 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68D03214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Indirect </w:t>
            </w:r>
          </w:p>
        </w:tc>
      </w:tr>
      <w:tr w:rsidR="004F74E1" w:rsidRPr="003B6DF4" w14:paraId="1644584C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1DD37626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402064DC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Students 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2950A1E8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 xml:space="preserve">Indirect </w:t>
            </w:r>
          </w:p>
        </w:tc>
      </w:tr>
      <w:tr w:rsidR="004F74E1" w:rsidRPr="003B6DF4" w14:paraId="3BCC73CE" w14:textId="77777777" w:rsidTr="005918C6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215F588F" w:rsidR="004F74E1" w:rsidRPr="003B6DF4" w:rsidRDefault="004F74E1" w:rsidP="004F74E1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>
              <w:rPr>
                <w:rFonts w:ascii="Arial" w:eastAsia="Arial" w:hAnsi="Arial" w:cs="Arial"/>
                <w:color w:val="525252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49DDDE02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525252"/>
              </w:rPr>
              <w:t>Faculty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4FCC322D" w:rsidR="004F74E1" w:rsidRPr="003B6DF4" w:rsidRDefault="004F74E1" w:rsidP="004F74E1">
            <w:pPr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Arial" w:eastAsia="Arial" w:hAnsi="Arial" w:cs="Arial"/>
                <w:color w:val="525252"/>
              </w:rPr>
              <w:t>Direct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BB4245" w:rsidRPr="003B6DF4" w14:paraId="00B22C97" w14:textId="77777777" w:rsidTr="00255EE1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BB4245" w:rsidRPr="003B6DF4" w:rsidRDefault="00BB4245" w:rsidP="00BB4245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4F1C0329" w14:textId="373588CD" w:rsidR="00BB4245" w:rsidRPr="003B6DF4" w:rsidRDefault="00BB4245" w:rsidP="00BB424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BB4245" w:rsidRPr="003B6DF4" w14:paraId="22822195" w14:textId="77777777" w:rsidTr="00255EE1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BB4245" w:rsidRPr="003B6DF4" w:rsidRDefault="00BB4245" w:rsidP="00BB4245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</w:tcPr>
          <w:p w14:paraId="20DB9224" w14:textId="1BCE02EE" w:rsidR="00BB4245" w:rsidRPr="003B6DF4" w:rsidRDefault="00BB4245" w:rsidP="00BB424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BB4245" w:rsidRPr="003B6DF4" w14:paraId="25E0C5BD" w14:textId="77777777" w:rsidTr="00255EE1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BB4245" w:rsidRPr="003B6DF4" w:rsidRDefault="00BB4245" w:rsidP="00BB4245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75E323C9" w14:textId="495331DD" w:rsidR="00BB4245" w:rsidRPr="003B6DF4" w:rsidRDefault="00BB4245" w:rsidP="00BB424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5</w:t>
            </w:r>
            <w:r>
              <w:rPr>
                <w:rFonts w:cstheme="minorHAnsi"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B80D0" w14:textId="77777777" w:rsidR="0033621E" w:rsidRDefault="0033621E" w:rsidP="00EE490F">
      <w:pPr>
        <w:spacing w:after="0" w:line="240" w:lineRule="auto"/>
      </w:pPr>
      <w:r>
        <w:separator/>
      </w:r>
    </w:p>
  </w:endnote>
  <w:endnote w:type="continuationSeparator" w:id="0">
    <w:p w14:paraId="10B8C90A" w14:textId="77777777" w:rsidR="0033621E" w:rsidRDefault="0033621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DIN NEXT™ ARABIC LIGHT">
    <w:altName w:val="Arial"/>
    <w:charset w:val="00"/>
    <w:family w:val="auto"/>
    <w:pitch w:val="default"/>
  </w:font>
  <w:font w:name="DIN NEXT™ ARABIC REGULAR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1AF4121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AC671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3EB7C" w14:textId="77777777" w:rsidR="0033621E" w:rsidRDefault="0033621E" w:rsidP="00EE490F">
      <w:pPr>
        <w:spacing w:after="0" w:line="240" w:lineRule="auto"/>
      </w:pPr>
      <w:r>
        <w:separator/>
      </w:r>
    </w:p>
  </w:footnote>
  <w:footnote w:type="continuationSeparator" w:id="0">
    <w:p w14:paraId="3449E15B" w14:textId="77777777" w:rsidR="0033621E" w:rsidRDefault="0033621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43205F8"/>
    <w:multiLevelType w:val="hybridMultilevel"/>
    <w:tmpl w:val="47341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0A364F"/>
    <w:multiLevelType w:val="hybridMultilevel"/>
    <w:tmpl w:val="749E4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E41FF3"/>
    <w:multiLevelType w:val="hybridMultilevel"/>
    <w:tmpl w:val="161A4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385761"/>
    <w:multiLevelType w:val="hybridMultilevel"/>
    <w:tmpl w:val="7EB459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896261"/>
    <w:multiLevelType w:val="hybridMultilevel"/>
    <w:tmpl w:val="F5EA9F96"/>
    <w:lvl w:ilvl="0" w:tplc="0409000F">
      <w:start w:val="1"/>
      <w:numFmt w:val="decimal"/>
      <w:lvlText w:val="%1."/>
      <w:lvlJc w:val="left"/>
      <w:pPr>
        <w:ind w:left="509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4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C54B2"/>
    <w:multiLevelType w:val="hybridMultilevel"/>
    <w:tmpl w:val="FCCE3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32"/>
  </w:num>
  <w:num w:numId="3">
    <w:abstractNumId w:val="39"/>
  </w:num>
  <w:num w:numId="4">
    <w:abstractNumId w:val="42"/>
  </w:num>
  <w:num w:numId="5">
    <w:abstractNumId w:val="19"/>
  </w:num>
  <w:num w:numId="6">
    <w:abstractNumId w:val="41"/>
  </w:num>
  <w:num w:numId="7">
    <w:abstractNumId w:val="18"/>
  </w:num>
  <w:num w:numId="8">
    <w:abstractNumId w:val="4"/>
  </w:num>
  <w:num w:numId="9">
    <w:abstractNumId w:val="13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31"/>
  </w:num>
  <w:num w:numId="16">
    <w:abstractNumId w:val="9"/>
  </w:num>
  <w:num w:numId="17">
    <w:abstractNumId w:val="17"/>
  </w:num>
  <w:num w:numId="18">
    <w:abstractNumId w:val="25"/>
  </w:num>
  <w:num w:numId="19">
    <w:abstractNumId w:val="36"/>
  </w:num>
  <w:num w:numId="20">
    <w:abstractNumId w:val="16"/>
  </w:num>
  <w:num w:numId="21">
    <w:abstractNumId w:val="29"/>
  </w:num>
  <w:num w:numId="22">
    <w:abstractNumId w:val="30"/>
  </w:num>
  <w:num w:numId="23">
    <w:abstractNumId w:val="40"/>
  </w:num>
  <w:num w:numId="24">
    <w:abstractNumId w:val="6"/>
  </w:num>
  <w:num w:numId="25">
    <w:abstractNumId w:val="22"/>
  </w:num>
  <w:num w:numId="26">
    <w:abstractNumId w:val="35"/>
  </w:num>
  <w:num w:numId="27">
    <w:abstractNumId w:val="14"/>
  </w:num>
  <w:num w:numId="28">
    <w:abstractNumId w:val="0"/>
  </w:num>
  <w:num w:numId="29">
    <w:abstractNumId w:val="3"/>
  </w:num>
  <w:num w:numId="30">
    <w:abstractNumId w:val="7"/>
  </w:num>
  <w:num w:numId="31">
    <w:abstractNumId w:val="34"/>
  </w:num>
  <w:num w:numId="32">
    <w:abstractNumId w:val="12"/>
  </w:num>
  <w:num w:numId="33">
    <w:abstractNumId w:val="24"/>
  </w:num>
  <w:num w:numId="34">
    <w:abstractNumId w:val="21"/>
  </w:num>
  <w:num w:numId="35">
    <w:abstractNumId w:val="15"/>
  </w:num>
  <w:num w:numId="36">
    <w:abstractNumId w:val="33"/>
  </w:num>
  <w:num w:numId="37">
    <w:abstractNumId w:val="26"/>
  </w:num>
  <w:num w:numId="38">
    <w:abstractNumId w:val="27"/>
  </w:num>
  <w:num w:numId="39">
    <w:abstractNumId w:val="8"/>
  </w:num>
  <w:num w:numId="40">
    <w:abstractNumId w:val="20"/>
  </w:num>
  <w:num w:numId="41">
    <w:abstractNumId w:val="23"/>
  </w:num>
  <w:num w:numId="42">
    <w:abstractNumId w:val="38"/>
  </w:num>
  <w:num w:numId="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5C9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74B80"/>
    <w:rsid w:val="00080A29"/>
    <w:rsid w:val="00085DEA"/>
    <w:rsid w:val="00086F56"/>
    <w:rsid w:val="00090BA8"/>
    <w:rsid w:val="000973BC"/>
    <w:rsid w:val="000A0FC5"/>
    <w:rsid w:val="000A15B4"/>
    <w:rsid w:val="000A46E0"/>
    <w:rsid w:val="000B20EE"/>
    <w:rsid w:val="000C0FCB"/>
    <w:rsid w:val="000C1F14"/>
    <w:rsid w:val="000C3B90"/>
    <w:rsid w:val="000D7917"/>
    <w:rsid w:val="000E2809"/>
    <w:rsid w:val="000E36E5"/>
    <w:rsid w:val="000F105E"/>
    <w:rsid w:val="00106B6A"/>
    <w:rsid w:val="001177B7"/>
    <w:rsid w:val="00120893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514FC"/>
    <w:rsid w:val="00170319"/>
    <w:rsid w:val="001855D7"/>
    <w:rsid w:val="001908A4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3736A"/>
    <w:rsid w:val="00240626"/>
    <w:rsid w:val="0024111A"/>
    <w:rsid w:val="002413ED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3621E"/>
    <w:rsid w:val="003401C7"/>
    <w:rsid w:val="0035012B"/>
    <w:rsid w:val="00352E47"/>
    <w:rsid w:val="00357AE6"/>
    <w:rsid w:val="003738D7"/>
    <w:rsid w:val="0038405F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014C"/>
    <w:rsid w:val="004128F8"/>
    <w:rsid w:val="0041561F"/>
    <w:rsid w:val="00425E24"/>
    <w:rsid w:val="00426D12"/>
    <w:rsid w:val="004408AF"/>
    <w:rsid w:val="00441BED"/>
    <w:rsid w:val="004459B3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4F74E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8482F"/>
    <w:rsid w:val="005A146D"/>
    <w:rsid w:val="005A7B3E"/>
    <w:rsid w:val="005B1E8D"/>
    <w:rsid w:val="005B351B"/>
    <w:rsid w:val="005B360D"/>
    <w:rsid w:val="005B4B63"/>
    <w:rsid w:val="005D7212"/>
    <w:rsid w:val="005E028B"/>
    <w:rsid w:val="005E749B"/>
    <w:rsid w:val="005F2EDF"/>
    <w:rsid w:val="00600C13"/>
    <w:rsid w:val="00621013"/>
    <w:rsid w:val="0062632C"/>
    <w:rsid w:val="00630073"/>
    <w:rsid w:val="00630762"/>
    <w:rsid w:val="0063181A"/>
    <w:rsid w:val="00640927"/>
    <w:rsid w:val="00651AA7"/>
    <w:rsid w:val="00652624"/>
    <w:rsid w:val="00652748"/>
    <w:rsid w:val="0066519A"/>
    <w:rsid w:val="00665436"/>
    <w:rsid w:val="0069056D"/>
    <w:rsid w:val="00696A1F"/>
    <w:rsid w:val="006973C7"/>
    <w:rsid w:val="006B08C3"/>
    <w:rsid w:val="006B12D6"/>
    <w:rsid w:val="006B3CD5"/>
    <w:rsid w:val="006C0DCE"/>
    <w:rsid w:val="006C15BA"/>
    <w:rsid w:val="006C37D4"/>
    <w:rsid w:val="006D50F4"/>
    <w:rsid w:val="006E3A65"/>
    <w:rsid w:val="007065FD"/>
    <w:rsid w:val="007074DA"/>
    <w:rsid w:val="00707AB0"/>
    <w:rsid w:val="00711EE8"/>
    <w:rsid w:val="00717F73"/>
    <w:rsid w:val="0074560E"/>
    <w:rsid w:val="007658C7"/>
    <w:rsid w:val="00772B4C"/>
    <w:rsid w:val="00772BA3"/>
    <w:rsid w:val="007740E3"/>
    <w:rsid w:val="00791E07"/>
    <w:rsid w:val="00792877"/>
    <w:rsid w:val="007A6EE0"/>
    <w:rsid w:val="007B3628"/>
    <w:rsid w:val="007B4391"/>
    <w:rsid w:val="007C2267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2A61"/>
    <w:rsid w:val="008B3678"/>
    <w:rsid w:val="008B55BC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47C0"/>
    <w:rsid w:val="0096582E"/>
    <w:rsid w:val="0096672E"/>
    <w:rsid w:val="00970132"/>
    <w:rsid w:val="0097256E"/>
    <w:rsid w:val="00984C62"/>
    <w:rsid w:val="009859B4"/>
    <w:rsid w:val="009A3B8E"/>
    <w:rsid w:val="009C1436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773A7"/>
    <w:rsid w:val="00A942E5"/>
    <w:rsid w:val="00A979FA"/>
    <w:rsid w:val="00AC6716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4499"/>
    <w:rsid w:val="00B97745"/>
    <w:rsid w:val="00B97B1E"/>
    <w:rsid w:val="00BA2F96"/>
    <w:rsid w:val="00BB15BF"/>
    <w:rsid w:val="00BB4245"/>
    <w:rsid w:val="00BB5081"/>
    <w:rsid w:val="00BD20DB"/>
    <w:rsid w:val="00BE0A44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4EE6"/>
    <w:rsid w:val="00C9534D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25AD"/>
    <w:rsid w:val="00D23847"/>
    <w:rsid w:val="00D23E03"/>
    <w:rsid w:val="00D3555B"/>
    <w:rsid w:val="00D4307F"/>
    <w:rsid w:val="00D556A0"/>
    <w:rsid w:val="00D5768D"/>
    <w:rsid w:val="00D57904"/>
    <w:rsid w:val="00D7016C"/>
    <w:rsid w:val="00D71F88"/>
    <w:rsid w:val="00D7486B"/>
    <w:rsid w:val="00D76E52"/>
    <w:rsid w:val="00D7790A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147C6"/>
    <w:rsid w:val="00E434B1"/>
    <w:rsid w:val="00E573B2"/>
    <w:rsid w:val="00E625E3"/>
    <w:rsid w:val="00E64CCE"/>
    <w:rsid w:val="00E869B1"/>
    <w:rsid w:val="00E873A9"/>
    <w:rsid w:val="00E91116"/>
    <w:rsid w:val="00E95AD5"/>
    <w:rsid w:val="00E96C61"/>
    <w:rsid w:val="00EA4A3F"/>
    <w:rsid w:val="00EA502F"/>
    <w:rsid w:val="00EC08C5"/>
    <w:rsid w:val="00EC4660"/>
    <w:rsid w:val="00EC4AC5"/>
    <w:rsid w:val="00ED020D"/>
    <w:rsid w:val="00ED0FD9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11C83"/>
    <w:rsid w:val="00F1235F"/>
    <w:rsid w:val="00F13584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66B7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466D"/>
    <w:rsid w:val="00FC652C"/>
    <w:rsid w:val="00FD15CC"/>
    <w:rsid w:val="00FD485A"/>
    <w:rsid w:val="00FD4CC0"/>
    <w:rsid w:val="00FF641C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D3DC8272A7E5419AAA119737D374D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7A4B4-4461-40D5-8960-DCDE95D50A68}"/>
      </w:docPartPr>
      <w:docPartBody>
        <w:p w:rsidR="00A137B3" w:rsidRDefault="004E4A7D" w:rsidP="004E4A7D">
          <w:pPr>
            <w:pStyle w:val="D3DC8272A7E5419AAA119737D374DCB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DIN NEXT™ ARABIC LIGHT">
    <w:altName w:val="Arial"/>
    <w:charset w:val="00"/>
    <w:family w:val="auto"/>
    <w:pitch w:val="default"/>
  </w:font>
  <w:font w:name="DIN NEXT™ ARABIC REGULAR">
    <w:altName w:val="Arial"/>
    <w:charset w:val="00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511F8"/>
    <w:rsid w:val="000C5905"/>
    <w:rsid w:val="0011483C"/>
    <w:rsid w:val="00117846"/>
    <w:rsid w:val="00207130"/>
    <w:rsid w:val="00283175"/>
    <w:rsid w:val="002F3EC5"/>
    <w:rsid w:val="00364250"/>
    <w:rsid w:val="00386688"/>
    <w:rsid w:val="003D50AA"/>
    <w:rsid w:val="00415C2F"/>
    <w:rsid w:val="00441BED"/>
    <w:rsid w:val="00470F03"/>
    <w:rsid w:val="004E47CC"/>
    <w:rsid w:val="004E4A7D"/>
    <w:rsid w:val="00526768"/>
    <w:rsid w:val="00534ECD"/>
    <w:rsid w:val="00562F43"/>
    <w:rsid w:val="005E3072"/>
    <w:rsid w:val="007018F9"/>
    <w:rsid w:val="00705CCD"/>
    <w:rsid w:val="00794026"/>
    <w:rsid w:val="007B4391"/>
    <w:rsid w:val="0086388C"/>
    <w:rsid w:val="009812AE"/>
    <w:rsid w:val="009E5746"/>
    <w:rsid w:val="00A04C52"/>
    <w:rsid w:val="00A07CBB"/>
    <w:rsid w:val="00A137B3"/>
    <w:rsid w:val="00A5094F"/>
    <w:rsid w:val="00AB278C"/>
    <w:rsid w:val="00B90AB1"/>
    <w:rsid w:val="00C776E7"/>
    <w:rsid w:val="00D225AD"/>
    <w:rsid w:val="00D47B0F"/>
    <w:rsid w:val="00E15694"/>
    <w:rsid w:val="00ED14A8"/>
    <w:rsid w:val="00EE118B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4A7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D3DC8272A7E5419AAA119737D374DCBA">
    <w:name w:val="D3DC8272A7E5419AAA119737D374DCBA"/>
    <w:rsid w:val="004E4A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0CD697-6AE5-4D32-96C0-00F2412EC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785</Words>
  <Characters>447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11</cp:revision>
  <cp:lastPrinted>2024-02-05T08:01:00Z</cp:lastPrinted>
  <dcterms:created xsi:type="dcterms:W3CDTF">2024-05-14T08:13:00Z</dcterms:created>
  <dcterms:modified xsi:type="dcterms:W3CDTF">2024-05-24T11:1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c4b1dd3cdb711324118e94fbefc72bd11dd14700e1f6643daa4eaf8c868535</vt:lpwstr>
  </property>
</Properties>
</file>